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1a430594e028085ba6abe0577e7b1f648343a14"/>
    <w:p>
      <w:pPr>
        <w:pStyle w:val="Heading1"/>
      </w:pPr>
      <w:r>
        <w:t xml:space="preserve">Internship Application Letter: Midwife Internship Opportunity at [Organization Name], Abidjan, Ivory Coast</w:t>
      </w:r>
    </w:p>
    <w:p>
      <w:pPr>
        <w:pStyle w:val="FirstParagraph"/>
      </w:pPr>
      <w:r>
        <w:t xml:space="preserve">Dear Hiring Manager,</w:t>
      </w:r>
    </w:p>
    <w:p>
      <w:pPr>
        <w:pStyle w:val="BodyText"/>
      </w:pPr>
      <w:r>
        <w:t xml:space="preserve">I am writing with profound enthusiasm to submit my application for the Midwife Internship position within your esteemed healthcare organization in Abidjan, Ivory Coast. As a dedicated and culturally attuned midwifery student deeply committed to advancing maternal health outcomes in resource-limited settings, I am eager to contribute my academic knowledge, practical skills, and unwavering passion for women's health to the critical mission of improving maternal care across the vibrant city of Abidjan and throughout Ivory Coast. This</w:t>
      </w:r>
      <w:r>
        <w:t xml:space="preserve"> </w:t>
      </w:r>
      <w:r>
        <w:rPr>
          <w:bCs/>
          <w:b/>
        </w:rPr>
        <w:t xml:space="preserve">Internship Application Letter</w:t>
      </w:r>
      <w:r>
        <w:t xml:space="preserve"> </w:t>
      </w:r>
      <w:r>
        <w:t xml:space="preserve">represents not merely a professional opportunity but a deeply personal commitment to addressing one of West Africa’s most urgent public health challenges: ensuring safe childbirth for every woman, regardless of her socioeconomic circumstances.</w:t>
      </w:r>
    </w:p>
    <w:p>
      <w:pPr>
        <w:pStyle w:val="BodyText"/>
      </w:pPr>
      <w:r>
        <w:t xml:space="preserve">Ivory Coast faces significant disparities in maternal healthcare access, particularly within urban centers like Abidjan where rapid population growth strains existing infrastructure. The National Maternal Health Strategy (2021-2030) highlights the critical need for skilled midwives to reduce Ivory Coast’s maternal mortality ratio (MMR), currently estimated at 528 deaths per 100,000 live births by WHO (2023). As a student of Midwifery at [Your University/Institution], I have immersed myself in coursework directly aligned with these national priorities. My curriculum included specialized modules on obstetric emergencies, neonatal resuscitation, culturally sensitive communication within African healthcare contexts, and the integration of traditional birth practices with evidence-based midwifery care – all essential competencies for effective practice within the diverse communities of Abidjan. Furthermore, I have actively sought opportunities to apply this knowledge in settings mirroring Ivory Coast’s challenges.</w:t>
      </w:r>
    </w:p>
    <w:p>
      <w:pPr>
        <w:pStyle w:val="BodyText"/>
      </w:pPr>
      <w:r>
        <w:t xml:space="preserve">During my clinical rotations at [Local Clinic/Hospital Name in Your Country], I assisted in prenatal screening, monitored high-risk pregnancies under supervision, provided postpartum care and breastfeeding support, and participated in community health education sessions focused on maternal nutrition and danger signs. Notably, I volunteered with a non-governmental organization supporting rural clinics near Abidjan’s outskirts (e.g., Yopougon or Adjame), where I gained invaluable insight into the specific barriers faced by low-income women seeking care. This included navigating transportation challenges, addressing cultural misconceptions about antenatal care, and learning from community health workers about local practices. Witnessing firsthand how access to a skilled</w:t>
      </w:r>
      <w:r>
        <w:t xml:space="preserve"> </w:t>
      </w:r>
      <w:r>
        <w:rPr>
          <w:bCs/>
          <w:b/>
        </w:rPr>
        <w:t xml:space="preserve">Midwife</w:t>
      </w:r>
      <w:r>
        <w:t xml:space="preserve"> </w:t>
      </w:r>
      <w:r>
        <w:t xml:space="preserve">directly impacts a mother’s ability to reach emergency obstetric services solidified my resolve to dedicate my career to this field within Ivory Coast. I understand that effective midwifery in Abidjan requires not just clinical skill, but empathy, adaptability, and respect for the local context – qualities I have cultivated through immersive experiences.</w:t>
      </w:r>
    </w:p>
    <w:p>
      <w:pPr>
        <w:pStyle w:val="BodyText"/>
      </w:pPr>
      <w:r>
        <w:t xml:space="preserve">My commitment extends beyond academic achievement. I am fluent in French (required for professional practice across Ivory Coast) and possess a strong foundation in English to facilitate communication with international health partners supporting programs like those run by UNICEF Ivory Coast and the Ministry of Health. I am also proficient in utilizing essential maternal health information systems, including DHIS2, which are increasingly implemented within Ivorian healthcare facilities. My experience includes accurately documenting patient histories, tracking vital signs during labor and delivery (e.g., fetal heart rate monitoring), supporting emergency response protocols for conditions like postpartum hemorrhage or eclampsia – all critical skills for ensuring safety in the bustling environment of Abidjan’s maternity units.</w:t>
      </w:r>
    </w:p>
    <w:p>
      <w:pPr>
        <w:pStyle w:val="BodyText"/>
      </w:pPr>
      <w:r>
        <w:t xml:space="preserve">Ivory Coast Abidjan is not just a location; it is a dynamic ecosystem where healthcare innovation meets profound need. The city’s population of over 5 million demands robust, community-centered maternal health services. I am acutely aware that the challenges in Abidjan – from overcrowded clinics to varying levels of patient literacy – require midwives who are proactive problem-solvers and collaborative team members. I am eager to learn under the mentorship of experienced practitioners within your organization, contributing my energy to initiatives such as enhancing antenatal care adherence in urban slums or supporting the government’s push for more skilled birth attendants. My goal is not merely to complete an internship but to become a culturally competent, compassionate midwife who can directly support your mission to reduce maternal mortality and morbidity in this vital region.</w:t>
      </w:r>
    </w:p>
    <w:p>
      <w:pPr>
        <w:pStyle w:val="BodyText"/>
      </w:pPr>
      <w:r>
        <w:t xml:space="preserve">My academic record (GPA: X.X/4.0), volunteer work, and unwavering dedication to reproductive health make me a strong candidate for the Midwife Internship position. I am deeply impressed by [Organization Name]’s reputation for excellence in maternal care delivery within Ivory Coast Abidjan, particularly your work at [Mention Specific Program or Clinic if known, e.g., "the Maternity Ward at Hospital X" or "the Mobile Health Unit serving Yopougon"]. I am confident that my skills in patient advocacy, clinical assessment under pressure, and my respectful approach to cross-cultural care align precisely with the needs of your team and the communities you serve. I am prepared to relocate immediately to Abidjan and fully commit myself to learning within your organization’s framework.</w:t>
      </w:r>
    </w:p>
    <w:p>
      <w:pPr>
        <w:pStyle w:val="BodyText"/>
      </w:pPr>
      <w:r>
        <w:t xml:space="preserve">Thank you for considering my application for this pivotal role. I have attached my detailed curriculum vitae, academic transcripts, and letters of recommendation from faculty members who can attest to my clinical aptitude and dedication. I am available at your earliest convenience for an interview at [Your Phone Number] or [Your Email Address]. I am incredibly excited about the possibility of contributing to the vital work of maternal health in Abidjan and Ivory Coast through this internship. It is my sincere hope that I can be part of the solution, ensuring every mother in Ivory Coast has a safe and dignified childbirth experience.</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in Ivory Coast Abidjan</dc:title>
  <dc:creator/>
  <dc:language>en</dc:language>
  <cp:keywords/>
  <dcterms:created xsi:type="dcterms:W3CDTF">2026-07-23T01:37:03Z</dcterms:created>
  <dcterms:modified xsi:type="dcterms:W3CDTF">2026-07-23T01:37:03Z</dcterms:modified>
</cp:coreProperties>
</file>

<file path=docProps/custom.xml><?xml version="1.0" encoding="utf-8"?>
<Properties xmlns="http://schemas.openxmlformats.org/officeDocument/2006/custom-properties" xmlns:vt="http://schemas.openxmlformats.org/officeDocument/2006/docPropsVTypes"/>
</file>